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98C0D" w14:textId="77777777" w:rsidR="00990F10" w:rsidRPr="009F5FA1" w:rsidRDefault="00ED0BCE" w:rsidP="00426223">
      <w:r>
        <w:rPr>
          <w:noProof/>
        </w:rPr>
        <w:drawing>
          <wp:anchor distT="0" distB="0" distL="114300" distR="114300" simplePos="0" relativeHeight="251660288" behindDoc="0" locked="0" layoutInCell="1" allowOverlap="1" wp14:anchorId="0C753351" wp14:editId="124AC9FD">
            <wp:simplePos x="0" y="0"/>
            <wp:positionH relativeFrom="column">
              <wp:posOffset>-576580</wp:posOffset>
            </wp:positionH>
            <wp:positionV relativeFrom="paragraph">
              <wp:posOffset>8890</wp:posOffset>
            </wp:positionV>
            <wp:extent cx="2143388" cy="1071694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SPE_Behind_Every_Great_Engineer_Logo_COLOUR_CMY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388" cy="1071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0EB2C0" w14:textId="77777777" w:rsidR="00990F10" w:rsidRPr="009F5FA1" w:rsidRDefault="00990F10" w:rsidP="00426223"/>
    <w:p w14:paraId="2EEC5C66" w14:textId="77777777" w:rsidR="00990F10" w:rsidRPr="009F5FA1" w:rsidRDefault="00990F10" w:rsidP="00426223"/>
    <w:p w14:paraId="3CA17711" w14:textId="77777777" w:rsidR="00990F10" w:rsidRPr="009F5FA1" w:rsidRDefault="00990F10" w:rsidP="00426223"/>
    <w:p w14:paraId="1961A1FE" w14:textId="77777777" w:rsidR="004732DD" w:rsidRPr="009F5FA1" w:rsidRDefault="00ED0BCE" w:rsidP="00426223">
      <w:r>
        <w:softHyphen/>
      </w:r>
      <w:r>
        <w:softHyphen/>
      </w:r>
    </w:p>
    <w:p w14:paraId="26EB4D98" w14:textId="77777777" w:rsidR="0057468B" w:rsidRDefault="0057468B" w:rsidP="00652757"/>
    <w:p w14:paraId="2C0C9351" w14:textId="26592C7D" w:rsidR="00B10648" w:rsidRDefault="00D6094E" w:rsidP="00D96318">
      <w:pPr>
        <w:jc w:val="center"/>
      </w:pPr>
      <w:r>
        <w:t>OSPE Member</w:t>
      </w:r>
      <w:r w:rsidR="00750B3C">
        <w:t xml:space="preserve"> </w:t>
      </w:r>
      <w:r>
        <w:t>Profile</w:t>
      </w:r>
      <w:r w:rsidR="00D96318">
        <w:t xml:space="preserve"> </w:t>
      </w:r>
    </w:p>
    <w:p w14:paraId="797C4EC2" w14:textId="77777777" w:rsidR="00B10648" w:rsidRDefault="00B10648" w:rsidP="006527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194"/>
      </w:tblGrid>
      <w:tr w:rsidR="00D96318" w:rsidRPr="00D96318" w14:paraId="30B254B8" w14:textId="7A47C2D2" w:rsidTr="738952B2">
        <w:tc>
          <w:tcPr>
            <w:tcW w:w="1980" w:type="dxa"/>
          </w:tcPr>
          <w:p w14:paraId="26EB6C9C" w14:textId="11CCD7DF" w:rsidR="00D96318" w:rsidRPr="00D96318" w:rsidRDefault="00D6094E" w:rsidP="00D96318">
            <w:pPr>
              <w:rPr>
                <w:lang w:val="en-CA"/>
              </w:rPr>
            </w:pPr>
            <w:r>
              <w:rPr>
                <w:lang w:val="en-CA"/>
              </w:rPr>
              <w:t xml:space="preserve">Name </w:t>
            </w:r>
            <w:r w:rsidR="00D96318" w:rsidRPr="00D96318">
              <w:rPr>
                <w:lang w:val="en-CA"/>
              </w:rPr>
              <w:t xml:space="preserve"> </w:t>
            </w:r>
          </w:p>
        </w:tc>
        <w:tc>
          <w:tcPr>
            <w:tcW w:w="8194" w:type="dxa"/>
          </w:tcPr>
          <w:p w14:paraId="2E09FD95" w14:textId="77777777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D96318" w:rsidRPr="00D96318" w14:paraId="0822C40B" w14:textId="50520A61" w:rsidTr="738952B2">
        <w:tc>
          <w:tcPr>
            <w:tcW w:w="1980" w:type="dxa"/>
          </w:tcPr>
          <w:p w14:paraId="4468EB96" w14:textId="3AD5077C" w:rsidR="00D96318" w:rsidRPr="00D96318" w:rsidRDefault="00D6094E" w:rsidP="00D96318">
            <w:pPr>
              <w:rPr>
                <w:lang w:val="en-CA"/>
              </w:rPr>
            </w:pPr>
            <w:r>
              <w:rPr>
                <w:lang w:val="en-CA"/>
              </w:rPr>
              <w:t xml:space="preserve">Member type </w:t>
            </w:r>
          </w:p>
        </w:tc>
        <w:tc>
          <w:tcPr>
            <w:tcW w:w="8194" w:type="dxa"/>
          </w:tcPr>
          <w:p w14:paraId="76650F7D" w14:textId="77777777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D96318" w:rsidRPr="00D96318" w14:paraId="5C3A593B" w14:textId="1E102FF7" w:rsidTr="738952B2">
        <w:tc>
          <w:tcPr>
            <w:tcW w:w="1980" w:type="dxa"/>
          </w:tcPr>
          <w:p w14:paraId="38C798B6" w14:textId="716D0FA8" w:rsidR="00D96318" w:rsidRPr="00D96318" w:rsidRDefault="00D6094E" w:rsidP="00D96318">
            <w:pPr>
              <w:rPr>
                <w:lang w:val="en-CA"/>
              </w:rPr>
            </w:pPr>
            <w:r>
              <w:rPr>
                <w:lang w:val="en-CA"/>
              </w:rPr>
              <w:t xml:space="preserve">Job Title </w:t>
            </w:r>
          </w:p>
        </w:tc>
        <w:tc>
          <w:tcPr>
            <w:tcW w:w="8194" w:type="dxa"/>
          </w:tcPr>
          <w:p w14:paraId="6E0CCC74" w14:textId="77777777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203192" w:rsidRPr="00D96318" w14:paraId="50E1D511" w14:textId="77777777" w:rsidTr="738952B2">
        <w:tc>
          <w:tcPr>
            <w:tcW w:w="1980" w:type="dxa"/>
          </w:tcPr>
          <w:p w14:paraId="4DC00E78" w14:textId="7222E095" w:rsidR="00203192" w:rsidRDefault="00203192" w:rsidP="00D96318">
            <w:pPr>
              <w:rPr>
                <w:lang w:val="en-CA"/>
              </w:rPr>
            </w:pPr>
            <w:r>
              <w:rPr>
                <w:lang w:val="en-CA"/>
              </w:rPr>
              <w:t xml:space="preserve">Organization </w:t>
            </w:r>
          </w:p>
        </w:tc>
        <w:tc>
          <w:tcPr>
            <w:tcW w:w="8194" w:type="dxa"/>
          </w:tcPr>
          <w:p w14:paraId="5BF7EA3C" w14:textId="77777777" w:rsidR="00203192" w:rsidRPr="00D96318" w:rsidRDefault="00203192" w:rsidP="00D96318">
            <w:pPr>
              <w:rPr>
                <w:lang w:val="en-CA"/>
              </w:rPr>
            </w:pPr>
          </w:p>
        </w:tc>
      </w:tr>
      <w:tr w:rsidR="00D96318" w:rsidRPr="00D96318" w14:paraId="0E0B8562" w14:textId="7C0C610B" w:rsidTr="738952B2">
        <w:tc>
          <w:tcPr>
            <w:tcW w:w="1980" w:type="dxa"/>
          </w:tcPr>
          <w:p w14:paraId="6C2651AF" w14:textId="77777777" w:rsidR="00D96318" w:rsidRDefault="00D6094E" w:rsidP="00D96318">
            <w:pPr>
              <w:rPr>
                <w:lang w:val="en-CA"/>
              </w:rPr>
            </w:pPr>
            <w:r>
              <w:rPr>
                <w:lang w:val="en-CA"/>
              </w:rPr>
              <w:t xml:space="preserve">What does your job or volunteer work consist of? </w:t>
            </w:r>
          </w:p>
          <w:p w14:paraId="457E017A" w14:textId="43FDF2EB" w:rsidR="00D6094E" w:rsidRPr="00D96318" w:rsidRDefault="738952B2" w:rsidP="00D96318">
            <w:pPr>
              <w:rPr>
                <w:lang w:val="en-CA"/>
              </w:rPr>
            </w:pPr>
            <w:r w:rsidRPr="738952B2">
              <w:rPr>
                <w:lang w:val="en-CA"/>
              </w:rPr>
              <w:t>(max 200 words)</w:t>
            </w:r>
          </w:p>
        </w:tc>
        <w:tc>
          <w:tcPr>
            <w:tcW w:w="8194" w:type="dxa"/>
          </w:tcPr>
          <w:p w14:paraId="2AC992D6" w14:textId="77777777" w:rsidR="00D96318" w:rsidRDefault="00D96318" w:rsidP="00D96318">
            <w:pPr>
              <w:rPr>
                <w:lang w:val="en-CA"/>
              </w:rPr>
            </w:pPr>
          </w:p>
          <w:p w14:paraId="7A282089" w14:textId="274F6736" w:rsidR="00D96318" w:rsidRDefault="00D96318" w:rsidP="00D96318">
            <w:pPr>
              <w:rPr>
                <w:lang w:val="en-CA"/>
              </w:rPr>
            </w:pPr>
          </w:p>
          <w:p w14:paraId="2C37392B" w14:textId="5D98E316" w:rsidR="00750B3C" w:rsidRDefault="00750B3C" w:rsidP="00D96318">
            <w:pPr>
              <w:rPr>
                <w:lang w:val="en-CA"/>
              </w:rPr>
            </w:pPr>
          </w:p>
          <w:p w14:paraId="4D4CB33C" w14:textId="1284E263" w:rsidR="00750B3C" w:rsidRDefault="00750B3C" w:rsidP="00D96318">
            <w:pPr>
              <w:rPr>
                <w:lang w:val="en-CA"/>
              </w:rPr>
            </w:pPr>
          </w:p>
          <w:p w14:paraId="0EED9E6C" w14:textId="4CE36063" w:rsidR="00750B3C" w:rsidRDefault="00750B3C" w:rsidP="00D96318">
            <w:pPr>
              <w:rPr>
                <w:lang w:val="en-CA"/>
              </w:rPr>
            </w:pPr>
          </w:p>
          <w:p w14:paraId="49F596EC" w14:textId="77777777" w:rsidR="00750B3C" w:rsidRDefault="00750B3C" w:rsidP="00D96318">
            <w:pPr>
              <w:rPr>
                <w:lang w:val="en-CA"/>
              </w:rPr>
            </w:pPr>
          </w:p>
          <w:p w14:paraId="01F3DA36" w14:textId="1212E6AC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D96318" w:rsidRPr="00D96318" w14:paraId="4727FDFD" w14:textId="0306FCCC" w:rsidTr="738952B2">
        <w:trPr>
          <w:trHeight w:val="2072"/>
        </w:trPr>
        <w:tc>
          <w:tcPr>
            <w:tcW w:w="1980" w:type="dxa"/>
          </w:tcPr>
          <w:p w14:paraId="497E0EE0" w14:textId="77777777" w:rsidR="00D96318" w:rsidRDefault="00D6094E" w:rsidP="00D96318">
            <w:pPr>
              <w:rPr>
                <w:lang w:val="en-CA"/>
              </w:rPr>
            </w:pPr>
            <w:r>
              <w:rPr>
                <w:lang w:val="en-CA"/>
              </w:rPr>
              <w:t>How do you apply engineering knowledge and principles to your job or volunteer w</w:t>
            </w:r>
            <w:r w:rsidR="00750B3C">
              <w:rPr>
                <w:lang w:val="en-CA"/>
              </w:rPr>
              <w:t>o</w:t>
            </w:r>
            <w:r>
              <w:rPr>
                <w:lang w:val="en-CA"/>
              </w:rPr>
              <w:t xml:space="preserve">rk? </w:t>
            </w:r>
          </w:p>
          <w:p w14:paraId="6B08AED4" w14:textId="011388A1" w:rsidR="00750B3C" w:rsidRPr="00D96318" w:rsidRDefault="738952B2" w:rsidP="00750B3C">
            <w:pPr>
              <w:rPr>
                <w:lang w:val="en-CA"/>
              </w:rPr>
            </w:pPr>
            <w:r w:rsidRPr="738952B2">
              <w:rPr>
                <w:lang w:val="en-CA"/>
              </w:rPr>
              <w:t>(max 200 words)</w:t>
            </w:r>
          </w:p>
        </w:tc>
        <w:tc>
          <w:tcPr>
            <w:tcW w:w="8194" w:type="dxa"/>
          </w:tcPr>
          <w:p w14:paraId="55E5174F" w14:textId="77777777" w:rsidR="00D96318" w:rsidRDefault="00D96318" w:rsidP="00D96318">
            <w:pPr>
              <w:rPr>
                <w:lang w:val="en-CA"/>
              </w:rPr>
            </w:pPr>
          </w:p>
          <w:p w14:paraId="5A9A6D37" w14:textId="4502EE9F" w:rsidR="00D96318" w:rsidRDefault="00D96318" w:rsidP="00D96318">
            <w:pPr>
              <w:rPr>
                <w:lang w:val="en-CA"/>
              </w:rPr>
            </w:pPr>
          </w:p>
          <w:p w14:paraId="1C8931FD" w14:textId="564F83C9" w:rsidR="00D96318" w:rsidRDefault="00D96318" w:rsidP="00D96318">
            <w:pPr>
              <w:rPr>
                <w:lang w:val="en-CA"/>
              </w:rPr>
            </w:pPr>
          </w:p>
          <w:p w14:paraId="437F9DCC" w14:textId="11D5648B" w:rsidR="00D96318" w:rsidRDefault="00D96318" w:rsidP="00D96318">
            <w:pPr>
              <w:rPr>
                <w:lang w:val="en-CA"/>
              </w:rPr>
            </w:pPr>
          </w:p>
          <w:p w14:paraId="0E25E0E0" w14:textId="77777777" w:rsidR="00D96318" w:rsidRDefault="00D96318" w:rsidP="00D96318">
            <w:pPr>
              <w:rPr>
                <w:lang w:val="en-CA"/>
              </w:rPr>
            </w:pPr>
          </w:p>
          <w:p w14:paraId="3E1CD3E9" w14:textId="715CBF5A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D96318" w:rsidRPr="00D96318" w14:paraId="2FA671CC" w14:textId="72FA6C27" w:rsidTr="738952B2">
        <w:tc>
          <w:tcPr>
            <w:tcW w:w="1980" w:type="dxa"/>
          </w:tcPr>
          <w:p w14:paraId="6447C03B" w14:textId="7372EC2D" w:rsidR="00D96318" w:rsidRPr="00D96318" w:rsidRDefault="00750B3C" w:rsidP="00D96318">
            <w:pPr>
              <w:rPr>
                <w:lang w:val="en-CA"/>
              </w:rPr>
            </w:pPr>
            <w:r w:rsidRPr="738952B2">
              <w:rPr>
                <w:lang w:val="en-CA"/>
              </w:rPr>
              <w:t xml:space="preserve">Why are you an OSPE member/why do you think the work OSPE does is important? </w:t>
            </w:r>
            <w:r>
              <w:br/>
            </w:r>
            <w:r w:rsidR="738952B2" w:rsidRPr="738952B2">
              <w:rPr>
                <w:lang w:val="en-CA"/>
              </w:rPr>
              <w:t>(max 200 words)</w:t>
            </w:r>
          </w:p>
        </w:tc>
        <w:tc>
          <w:tcPr>
            <w:tcW w:w="8194" w:type="dxa"/>
          </w:tcPr>
          <w:p w14:paraId="0C0B870B" w14:textId="77777777" w:rsidR="00D96318" w:rsidRDefault="00D96318" w:rsidP="00D96318">
            <w:pPr>
              <w:rPr>
                <w:lang w:val="en-CA"/>
              </w:rPr>
            </w:pPr>
          </w:p>
          <w:p w14:paraId="40409345" w14:textId="5B093974" w:rsidR="00D96318" w:rsidRDefault="00D96318" w:rsidP="00D96318">
            <w:pPr>
              <w:rPr>
                <w:lang w:val="en-CA"/>
              </w:rPr>
            </w:pPr>
          </w:p>
          <w:p w14:paraId="0BEDFF12" w14:textId="0C7B4598" w:rsidR="00D96318" w:rsidRDefault="00D96318" w:rsidP="00D96318">
            <w:pPr>
              <w:rPr>
                <w:lang w:val="en-CA"/>
              </w:rPr>
            </w:pPr>
          </w:p>
          <w:p w14:paraId="702994AF" w14:textId="7B72F34C" w:rsidR="00750B3C" w:rsidRDefault="00750B3C" w:rsidP="00D96318">
            <w:pPr>
              <w:rPr>
                <w:lang w:val="en-CA"/>
              </w:rPr>
            </w:pPr>
          </w:p>
          <w:p w14:paraId="03EC9CFE" w14:textId="77777777" w:rsidR="00750B3C" w:rsidRDefault="00750B3C" w:rsidP="00D96318">
            <w:pPr>
              <w:rPr>
                <w:lang w:val="en-CA"/>
              </w:rPr>
            </w:pPr>
          </w:p>
          <w:p w14:paraId="2DFC87B7" w14:textId="77777777" w:rsidR="00D96318" w:rsidRDefault="00D96318" w:rsidP="00D96318">
            <w:pPr>
              <w:rPr>
                <w:lang w:val="en-CA"/>
              </w:rPr>
            </w:pPr>
          </w:p>
          <w:p w14:paraId="36744F72" w14:textId="77777777" w:rsidR="00D96318" w:rsidRDefault="00D96318" w:rsidP="00D96318">
            <w:pPr>
              <w:rPr>
                <w:lang w:val="en-CA"/>
              </w:rPr>
            </w:pPr>
          </w:p>
          <w:p w14:paraId="0C13F68D" w14:textId="4BEF4D46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D96318" w:rsidRPr="00D96318" w14:paraId="064B1013" w14:textId="74E645BA" w:rsidTr="738952B2">
        <w:tc>
          <w:tcPr>
            <w:tcW w:w="1980" w:type="dxa"/>
          </w:tcPr>
          <w:p w14:paraId="1F687B33" w14:textId="3CEF0A70" w:rsidR="00D96318" w:rsidRPr="00D96318" w:rsidRDefault="00750B3C" w:rsidP="00D96318">
            <w:pPr>
              <w:rPr>
                <w:lang w:val="en-CA"/>
              </w:rPr>
            </w:pPr>
            <w:r w:rsidRPr="738952B2">
              <w:rPr>
                <w:lang w:val="en-CA"/>
              </w:rPr>
              <w:t xml:space="preserve">What issues in the profession are most important to you? </w:t>
            </w:r>
            <w:r>
              <w:br/>
            </w:r>
            <w:r w:rsidR="738952B2" w:rsidRPr="738952B2">
              <w:rPr>
                <w:lang w:val="en-CA"/>
              </w:rPr>
              <w:t>(max 200 words)</w:t>
            </w:r>
          </w:p>
        </w:tc>
        <w:tc>
          <w:tcPr>
            <w:tcW w:w="8194" w:type="dxa"/>
          </w:tcPr>
          <w:p w14:paraId="56BFAAC1" w14:textId="77777777" w:rsidR="00D96318" w:rsidRDefault="00D96318" w:rsidP="00D96318">
            <w:pPr>
              <w:rPr>
                <w:lang w:val="en-CA"/>
              </w:rPr>
            </w:pPr>
          </w:p>
          <w:p w14:paraId="2366019A" w14:textId="77777777" w:rsidR="00D96318" w:rsidRDefault="00D96318" w:rsidP="00D96318">
            <w:pPr>
              <w:rPr>
                <w:lang w:val="en-CA"/>
              </w:rPr>
            </w:pPr>
          </w:p>
          <w:p w14:paraId="236267E7" w14:textId="0639EDD2" w:rsidR="00D96318" w:rsidRDefault="00D96318" w:rsidP="00D96318">
            <w:pPr>
              <w:rPr>
                <w:lang w:val="en-CA"/>
              </w:rPr>
            </w:pPr>
          </w:p>
          <w:p w14:paraId="776548A8" w14:textId="03A15E27" w:rsidR="00750B3C" w:rsidRDefault="00750B3C" w:rsidP="00D96318">
            <w:pPr>
              <w:rPr>
                <w:lang w:val="en-CA"/>
              </w:rPr>
            </w:pPr>
          </w:p>
          <w:p w14:paraId="60A5C13A" w14:textId="51F2BDB6" w:rsidR="00750B3C" w:rsidRDefault="00750B3C" w:rsidP="00D96318">
            <w:pPr>
              <w:rPr>
                <w:lang w:val="en-CA"/>
              </w:rPr>
            </w:pPr>
          </w:p>
          <w:p w14:paraId="011FF06F" w14:textId="77777777" w:rsidR="00D96318" w:rsidRDefault="00D96318" w:rsidP="00D96318">
            <w:pPr>
              <w:rPr>
                <w:lang w:val="en-CA"/>
              </w:rPr>
            </w:pPr>
          </w:p>
          <w:p w14:paraId="56B78F81" w14:textId="77777777" w:rsidR="00D96318" w:rsidRDefault="00D96318" w:rsidP="00D96318">
            <w:pPr>
              <w:rPr>
                <w:lang w:val="en-CA"/>
              </w:rPr>
            </w:pPr>
          </w:p>
          <w:p w14:paraId="410DEDDA" w14:textId="41578C8B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750B3C" w:rsidRPr="00D96318" w14:paraId="2B993957" w14:textId="77777777" w:rsidTr="738952B2">
        <w:tc>
          <w:tcPr>
            <w:tcW w:w="1980" w:type="dxa"/>
          </w:tcPr>
          <w:p w14:paraId="12B4ECEC" w14:textId="754D1070" w:rsidR="00750B3C" w:rsidRDefault="00750B3C" w:rsidP="738952B2">
            <w:pPr>
              <w:rPr>
                <w:lang w:val="en-CA"/>
              </w:rPr>
            </w:pPr>
            <w:r w:rsidRPr="738952B2">
              <w:rPr>
                <w:lang w:val="en-CA"/>
              </w:rPr>
              <w:t xml:space="preserve">What advice would you give your younger self? </w:t>
            </w:r>
          </w:p>
          <w:p w14:paraId="07C2764A" w14:textId="19812461" w:rsidR="00750B3C" w:rsidRDefault="738952B2" w:rsidP="738952B2">
            <w:pPr>
              <w:rPr>
                <w:lang w:val="en-CA"/>
              </w:rPr>
            </w:pPr>
            <w:r w:rsidRPr="738952B2">
              <w:rPr>
                <w:lang w:val="en-CA"/>
              </w:rPr>
              <w:t>(max 200 words)</w:t>
            </w:r>
          </w:p>
        </w:tc>
        <w:tc>
          <w:tcPr>
            <w:tcW w:w="8194" w:type="dxa"/>
          </w:tcPr>
          <w:p w14:paraId="4A409B78" w14:textId="77777777" w:rsidR="00750B3C" w:rsidRDefault="00750B3C" w:rsidP="00D96318">
            <w:pPr>
              <w:rPr>
                <w:lang w:val="en-CA"/>
              </w:rPr>
            </w:pPr>
          </w:p>
        </w:tc>
      </w:tr>
      <w:tr w:rsidR="00D96318" w:rsidRPr="00D96318" w14:paraId="08EFD66F" w14:textId="4E6A92A5" w:rsidTr="738952B2">
        <w:tc>
          <w:tcPr>
            <w:tcW w:w="1980" w:type="dxa"/>
          </w:tcPr>
          <w:p w14:paraId="08B45364" w14:textId="5CE11D73" w:rsidR="00D96318" w:rsidRPr="00D96318" w:rsidRDefault="738952B2" w:rsidP="00D96318">
            <w:pPr>
              <w:rPr>
                <w:lang w:val="en-CA"/>
              </w:rPr>
            </w:pPr>
            <w:r w:rsidRPr="738952B2">
              <w:rPr>
                <w:lang w:val="en-CA"/>
              </w:rPr>
              <w:t>Headshot</w:t>
            </w:r>
          </w:p>
        </w:tc>
        <w:tc>
          <w:tcPr>
            <w:tcW w:w="8194" w:type="dxa"/>
          </w:tcPr>
          <w:p w14:paraId="6988A499" w14:textId="77777777" w:rsidR="00D96318" w:rsidRPr="00D96318" w:rsidRDefault="00D96318" w:rsidP="00D96318">
            <w:pPr>
              <w:rPr>
                <w:lang w:val="en-CA"/>
              </w:rPr>
            </w:pPr>
          </w:p>
        </w:tc>
      </w:tr>
      <w:tr w:rsidR="00203192" w:rsidRPr="00D96318" w14:paraId="2BF21866" w14:textId="77777777" w:rsidTr="738952B2">
        <w:tc>
          <w:tcPr>
            <w:tcW w:w="1980" w:type="dxa"/>
          </w:tcPr>
          <w:p w14:paraId="7DB37D0F" w14:textId="6E13407B" w:rsidR="00203192" w:rsidRPr="00D96318" w:rsidRDefault="00FF58EC" w:rsidP="00D96318">
            <w:pPr>
              <w:rPr>
                <w:lang w:val="en-CA"/>
              </w:rPr>
            </w:pPr>
            <w:r w:rsidRPr="738952B2">
              <w:rPr>
                <w:lang w:val="en-CA"/>
              </w:rPr>
              <w:lastRenderedPageBreak/>
              <w:t>Social Media platforms (optional)</w:t>
            </w:r>
          </w:p>
        </w:tc>
        <w:tc>
          <w:tcPr>
            <w:tcW w:w="8194" w:type="dxa"/>
          </w:tcPr>
          <w:p w14:paraId="69D1AD4B" w14:textId="77777777" w:rsidR="00203192" w:rsidRPr="00D96318" w:rsidRDefault="00203192" w:rsidP="00D96318">
            <w:pPr>
              <w:rPr>
                <w:lang w:val="en-CA"/>
              </w:rPr>
            </w:pPr>
          </w:p>
        </w:tc>
      </w:tr>
    </w:tbl>
    <w:p w14:paraId="5BE8C909" w14:textId="77777777" w:rsidR="00944AD1" w:rsidRPr="00944AD1" w:rsidRDefault="00944AD1" w:rsidP="00D96318">
      <w:pPr>
        <w:rPr>
          <w:color w:val="FF0000"/>
          <w:sz w:val="18"/>
          <w:szCs w:val="18"/>
          <w:lang w:val="en-CA" w:eastAsia="en-CA"/>
        </w:rPr>
      </w:pPr>
    </w:p>
    <w:sectPr w:rsidR="00944AD1" w:rsidRPr="00944AD1" w:rsidSect="00FF58EC">
      <w:footerReference w:type="default" r:id="rId11"/>
      <w:pgSz w:w="12240" w:h="15840" w:code="1"/>
      <w:pgMar w:top="270" w:right="616" w:bottom="1440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F9B64" w14:textId="77777777" w:rsidR="004662A4" w:rsidRDefault="004662A4" w:rsidP="008A2B08">
      <w:r>
        <w:separator/>
      </w:r>
    </w:p>
  </w:endnote>
  <w:endnote w:type="continuationSeparator" w:id="0">
    <w:p w14:paraId="5774573D" w14:textId="77777777" w:rsidR="004662A4" w:rsidRDefault="004662A4" w:rsidP="008A2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550AA" w14:textId="77777777" w:rsidR="00C25E50" w:rsidRPr="00F75BEC" w:rsidRDefault="00C25E50" w:rsidP="00F75BEC">
    <w:pPr>
      <w:pStyle w:val="Footer"/>
      <w:tabs>
        <w:tab w:val="clear" w:pos="9360"/>
      </w:tabs>
      <w:ind w:left="-1418" w:right="-589"/>
      <w:jc w:val="center"/>
      <w:rPr>
        <w:rFonts w:ascii="Arial" w:hAnsi="Arial" w:cs="Arial"/>
        <w:color w:val="0000FF"/>
        <w:sz w:val="17"/>
        <w:szCs w:val="17"/>
      </w:rPr>
    </w:pPr>
    <w:r w:rsidRPr="00194654">
      <w:rPr>
        <w:rFonts w:ascii="Arial" w:hAnsi="Arial" w:cs="Arial"/>
        <w:color w:val="005F85"/>
        <w:sz w:val="17"/>
        <w:szCs w:val="17"/>
      </w:rPr>
      <w:t xml:space="preserve">4950 Yonge Street, Suite 502, Toronto, ON,  M2N 6K1  </w:t>
    </w:r>
    <w:r w:rsidRPr="00194654">
      <w:rPr>
        <w:rFonts w:ascii="Arial" w:hAnsi="Arial" w:cs="Arial"/>
        <w:color w:val="E81D25"/>
        <w:sz w:val="17"/>
        <w:szCs w:val="17"/>
      </w:rPr>
      <w:t>p</w:t>
    </w:r>
    <w:r w:rsidRPr="00F75BEC">
      <w:rPr>
        <w:rFonts w:ascii="Arial" w:hAnsi="Arial" w:cs="Arial"/>
        <w:color w:val="0000FF"/>
        <w:sz w:val="17"/>
        <w:szCs w:val="17"/>
      </w:rPr>
      <w:t xml:space="preserve"> </w:t>
    </w:r>
    <w:r w:rsidRPr="00194654">
      <w:rPr>
        <w:rFonts w:ascii="Arial" w:hAnsi="Arial" w:cs="Arial"/>
        <w:color w:val="005F85"/>
        <w:sz w:val="17"/>
        <w:szCs w:val="17"/>
      </w:rPr>
      <w:t xml:space="preserve">416.223.9961  </w:t>
    </w:r>
    <w:r w:rsidRPr="00194654">
      <w:rPr>
        <w:rFonts w:ascii="Arial" w:hAnsi="Arial" w:cs="Arial"/>
        <w:color w:val="E81D25"/>
        <w:sz w:val="17"/>
        <w:szCs w:val="17"/>
      </w:rPr>
      <w:t>f</w:t>
    </w:r>
    <w:r w:rsidRPr="00F75BEC">
      <w:rPr>
        <w:rFonts w:ascii="Arial" w:hAnsi="Arial" w:cs="Arial"/>
        <w:color w:val="FF0000"/>
        <w:sz w:val="17"/>
        <w:szCs w:val="17"/>
      </w:rPr>
      <w:t xml:space="preserve"> </w:t>
    </w:r>
    <w:r w:rsidRPr="00194654">
      <w:rPr>
        <w:rFonts w:ascii="Arial" w:hAnsi="Arial" w:cs="Arial"/>
        <w:color w:val="005F85"/>
        <w:sz w:val="17"/>
        <w:szCs w:val="17"/>
      </w:rPr>
      <w:t xml:space="preserve">416.223.9963  </w:t>
    </w:r>
    <w:r w:rsidRPr="00194654">
      <w:rPr>
        <w:rFonts w:ascii="Arial" w:hAnsi="Arial" w:cs="Arial"/>
        <w:color w:val="E81D25"/>
        <w:sz w:val="17"/>
        <w:szCs w:val="17"/>
      </w:rPr>
      <w:t>tf</w:t>
    </w:r>
    <w:r w:rsidRPr="00F75BEC">
      <w:rPr>
        <w:rFonts w:ascii="Arial" w:hAnsi="Arial" w:cs="Arial"/>
        <w:color w:val="FF0000"/>
        <w:sz w:val="17"/>
        <w:szCs w:val="17"/>
      </w:rPr>
      <w:t xml:space="preserve"> </w:t>
    </w:r>
    <w:r w:rsidRPr="00194654">
      <w:rPr>
        <w:rFonts w:ascii="Arial" w:hAnsi="Arial" w:cs="Arial"/>
        <w:color w:val="005F85"/>
        <w:sz w:val="17"/>
        <w:szCs w:val="17"/>
      </w:rPr>
      <w:t xml:space="preserve">1.866.763.1654  </w:t>
    </w:r>
    <w:r w:rsidRPr="00194654">
      <w:rPr>
        <w:rFonts w:ascii="Arial" w:hAnsi="Arial" w:cs="Arial"/>
        <w:color w:val="E81D25"/>
        <w:sz w:val="17"/>
        <w:szCs w:val="17"/>
      </w:rPr>
      <w:t>w</w:t>
    </w:r>
    <w:r w:rsidRPr="00F75BEC">
      <w:rPr>
        <w:rFonts w:ascii="Arial" w:hAnsi="Arial" w:cs="Arial"/>
        <w:color w:val="FF0000"/>
        <w:sz w:val="17"/>
        <w:szCs w:val="17"/>
      </w:rPr>
      <w:t xml:space="preserve"> </w:t>
    </w:r>
    <w:hyperlink r:id="rId1" w:history="1">
      <w:r w:rsidRPr="00194654">
        <w:rPr>
          <w:rStyle w:val="Hyperlink"/>
          <w:rFonts w:ascii="Arial" w:hAnsi="Arial" w:cs="Arial"/>
          <w:color w:val="005F85"/>
          <w:sz w:val="17"/>
          <w:szCs w:val="17"/>
        </w:rPr>
        <w:t>www.ospe.on.ca</w:t>
      </w:r>
    </w:hyperlink>
    <w:r w:rsidR="009A02A1" w:rsidRPr="00F75BEC">
      <w:rPr>
        <w:rFonts w:ascii="Arial" w:hAnsi="Arial" w:cs="Arial"/>
        <w:color w:val="00678F"/>
        <w:sz w:val="17"/>
        <w:szCs w:val="17"/>
      </w:rPr>
      <w:t xml:space="preserve">  </w:t>
    </w:r>
    <w:r w:rsidR="009A02A1" w:rsidRPr="00194654">
      <w:rPr>
        <w:rFonts w:ascii="Arial" w:hAnsi="Arial" w:cs="Arial"/>
        <w:color w:val="E81D25"/>
        <w:sz w:val="17"/>
        <w:szCs w:val="17"/>
      </w:rPr>
      <w:t>e</w:t>
    </w:r>
    <w:r w:rsidR="009A02A1" w:rsidRPr="00F75BEC">
      <w:rPr>
        <w:rFonts w:ascii="Arial" w:hAnsi="Arial" w:cs="Arial"/>
        <w:color w:val="FF0000"/>
        <w:sz w:val="17"/>
        <w:szCs w:val="17"/>
      </w:rPr>
      <w:t xml:space="preserve"> </w:t>
    </w:r>
    <w:r w:rsidR="009A02A1" w:rsidRPr="00194654">
      <w:rPr>
        <w:rFonts w:ascii="Arial" w:hAnsi="Arial" w:cs="Arial"/>
        <w:color w:val="005F85"/>
        <w:sz w:val="17"/>
        <w:szCs w:val="17"/>
      </w:rPr>
      <w:t>info@ospe.on.ca</w:t>
    </w:r>
  </w:p>
  <w:p w14:paraId="30F474E8" w14:textId="77777777" w:rsidR="00C25E50" w:rsidRDefault="00C25E50">
    <w:pPr>
      <w:pStyle w:val="Footer"/>
    </w:pPr>
  </w:p>
  <w:p w14:paraId="2D35B862" w14:textId="77777777" w:rsidR="00C25E50" w:rsidRDefault="00C25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8C6F1" w14:textId="77777777" w:rsidR="004662A4" w:rsidRDefault="004662A4" w:rsidP="008A2B08">
      <w:r>
        <w:separator/>
      </w:r>
    </w:p>
  </w:footnote>
  <w:footnote w:type="continuationSeparator" w:id="0">
    <w:p w14:paraId="1C51A0D1" w14:textId="77777777" w:rsidR="004662A4" w:rsidRDefault="004662A4" w:rsidP="008A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78D"/>
    <w:multiLevelType w:val="hybridMultilevel"/>
    <w:tmpl w:val="7FFEBCC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A152E"/>
    <w:multiLevelType w:val="hybridMultilevel"/>
    <w:tmpl w:val="657A735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F2B60"/>
    <w:multiLevelType w:val="hybridMultilevel"/>
    <w:tmpl w:val="624A37A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211D2"/>
    <w:multiLevelType w:val="hybridMultilevel"/>
    <w:tmpl w:val="DB6AF7F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D5CCA"/>
    <w:multiLevelType w:val="hybridMultilevel"/>
    <w:tmpl w:val="013835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B44D37"/>
    <w:multiLevelType w:val="hybridMultilevel"/>
    <w:tmpl w:val="9988606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8C62F4"/>
    <w:multiLevelType w:val="hybridMultilevel"/>
    <w:tmpl w:val="EE94469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94B6F"/>
    <w:multiLevelType w:val="hybridMultilevel"/>
    <w:tmpl w:val="CE4E325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53A49"/>
    <w:multiLevelType w:val="hybridMultilevel"/>
    <w:tmpl w:val="DBA62256"/>
    <w:lvl w:ilvl="0" w:tplc="3BC67DA6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20" w:hanging="360"/>
      </w:pPr>
    </w:lvl>
    <w:lvl w:ilvl="2" w:tplc="1009001B" w:tentative="1">
      <w:start w:val="1"/>
      <w:numFmt w:val="lowerRoman"/>
      <w:lvlText w:val="%3."/>
      <w:lvlJc w:val="right"/>
      <w:pPr>
        <w:ind w:left="2340" w:hanging="180"/>
      </w:pPr>
    </w:lvl>
    <w:lvl w:ilvl="3" w:tplc="1009000F" w:tentative="1">
      <w:start w:val="1"/>
      <w:numFmt w:val="decimal"/>
      <w:lvlText w:val="%4."/>
      <w:lvlJc w:val="left"/>
      <w:pPr>
        <w:ind w:left="3060" w:hanging="360"/>
      </w:pPr>
    </w:lvl>
    <w:lvl w:ilvl="4" w:tplc="10090019" w:tentative="1">
      <w:start w:val="1"/>
      <w:numFmt w:val="lowerLetter"/>
      <w:lvlText w:val="%5."/>
      <w:lvlJc w:val="left"/>
      <w:pPr>
        <w:ind w:left="3780" w:hanging="360"/>
      </w:pPr>
    </w:lvl>
    <w:lvl w:ilvl="5" w:tplc="1009001B" w:tentative="1">
      <w:start w:val="1"/>
      <w:numFmt w:val="lowerRoman"/>
      <w:lvlText w:val="%6."/>
      <w:lvlJc w:val="right"/>
      <w:pPr>
        <w:ind w:left="4500" w:hanging="180"/>
      </w:pPr>
    </w:lvl>
    <w:lvl w:ilvl="6" w:tplc="1009000F" w:tentative="1">
      <w:start w:val="1"/>
      <w:numFmt w:val="decimal"/>
      <w:lvlText w:val="%7."/>
      <w:lvlJc w:val="left"/>
      <w:pPr>
        <w:ind w:left="5220" w:hanging="360"/>
      </w:pPr>
    </w:lvl>
    <w:lvl w:ilvl="7" w:tplc="10090019" w:tentative="1">
      <w:start w:val="1"/>
      <w:numFmt w:val="lowerLetter"/>
      <w:lvlText w:val="%8."/>
      <w:lvlJc w:val="left"/>
      <w:pPr>
        <w:ind w:left="5940" w:hanging="360"/>
      </w:pPr>
    </w:lvl>
    <w:lvl w:ilvl="8" w:tplc="10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7B5B219D"/>
    <w:multiLevelType w:val="hybridMultilevel"/>
    <w:tmpl w:val="71DC7DF2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44779714">
    <w:abstractNumId w:val="9"/>
  </w:num>
  <w:num w:numId="2" w16cid:durableId="1827234705">
    <w:abstractNumId w:val="0"/>
  </w:num>
  <w:num w:numId="3" w16cid:durableId="134571664">
    <w:abstractNumId w:val="1"/>
  </w:num>
  <w:num w:numId="4" w16cid:durableId="2104181637">
    <w:abstractNumId w:val="4"/>
  </w:num>
  <w:num w:numId="5" w16cid:durableId="1444694097">
    <w:abstractNumId w:val="8"/>
  </w:num>
  <w:num w:numId="6" w16cid:durableId="1147286909">
    <w:abstractNumId w:val="3"/>
  </w:num>
  <w:num w:numId="7" w16cid:durableId="1116020406">
    <w:abstractNumId w:val="2"/>
  </w:num>
  <w:num w:numId="8" w16cid:durableId="1129514813">
    <w:abstractNumId w:val="5"/>
  </w:num>
  <w:num w:numId="9" w16cid:durableId="256792763">
    <w:abstractNumId w:val="6"/>
  </w:num>
  <w:num w:numId="10" w16cid:durableId="18300546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zM0NDQ2sjSzNDVW0lEKTi0uzszPAykwrAUAPNn0fiwAAAA="/>
  </w:docVars>
  <w:rsids>
    <w:rsidRoot w:val="00426223"/>
    <w:rsid w:val="00014555"/>
    <w:rsid w:val="000230C3"/>
    <w:rsid w:val="0002323F"/>
    <w:rsid w:val="000436D6"/>
    <w:rsid w:val="00051306"/>
    <w:rsid w:val="00052A8F"/>
    <w:rsid w:val="000613DD"/>
    <w:rsid w:val="00071931"/>
    <w:rsid w:val="00084E75"/>
    <w:rsid w:val="0008669E"/>
    <w:rsid w:val="000A471C"/>
    <w:rsid w:val="000B2727"/>
    <w:rsid w:val="000B2E38"/>
    <w:rsid w:val="000B6B57"/>
    <w:rsid w:val="000B76B3"/>
    <w:rsid w:val="000C3488"/>
    <w:rsid w:val="000C3B6F"/>
    <w:rsid w:val="000D3FB8"/>
    <w:rsid w:val="000D56D0"/>
    <w:rsid w:val="000D7E2C"/>
    <w:rsid w:val="000E7AA9"/>
    <w:rsid w:val="00102890"/>
    <w:rsid w:val="00121AF1"/>
    <w:rsid w:val="00122638"/>
    <w:rsid w:val="00127825"/>
    <w:rsid w:val="00161E79"/>
    <w:rsid w:val="00176351"/>
    <w:rsid w:val="00194654"/>
    <w:rsid w:val="001A5CBE"/>
    <w:rsid w:val="001A6DEE"/>
    <w:rsid w:val="001B05F0"/>
    <w:rsid w:val="001B4EA6"/>
    <w:rsid w:val="001C1DB2"/>
    <w:rsid w:val="001E07C8"/>
    <w:rsid w:val="001E0B6C"/>
    <w:rsid w:val="001E3C99"/>
    <w:rsid w:val="001F0864"/>
    <w:rsid w:val="001F68F6"/>
    <w:rsid w:val="00202C3B"/>
    <w:rsid w:val="00203192"/>
    <w:rsid w:val="002153EE"/>
    <w:rsid w:val="00226491"/>
    <w:rsid w:val="00231D8B"/>
    <w:rsid w:val="002445F7"/>
    <w:rsid w:val="00251790"/>
    <w:rsid w:val="0025393D"/>
    <w:rsid w:val="00260929"/>
    <w:rsid w:val="002636CF"/>
    <w:rsid w:val="002713FA"/>
    <w:rsid w:val="002837AD"/>
    <w:rsid w:val="00292093"/>
    <w:rsid w:val="00294E08"/>
    <w:rsid w:val="002C2A44"/>
    <w:rsid w:val="0030360C"/>
    <w:rsid w:val="00314A91"/>
    <w:rsid w:val="0032125C"/>
    <w:rsid w:val="003256A9"/>
    <w:rsid w:val="00337D07"/>
    <w:rsid w:val="003449D2"/>
    <w:rsid w:val="00347148"/>
    <w:rsid w:val="00350AF8"/>
    <w:rsid w:val="003829FC"/>
    <w:rsid w:val="00392EBA"/>
    <w:rsid w:val="003B2019"/>
    <w:rsid w:val="00425BBC"/>
    <w:rsid w:val="00426223"/>
    <w:rsid w:val="0044413B"/>
    <w:rsid w:val="004662A4"/>
    <w:rsid w:val="00470B93"/>
    <w:rsid w:val="004732DD"/>
    <w:rsid w:val="004753B9"/>
    <w:rsid w:val="00482723"/>
    <w:rsid w:val="00495B81"/>
    <w:rsid w:val="004B512F"/>
    <w:rsid w:val="004C11FA"/>
    <w:rsid w:val="004C4DED"/>
    <w:rsid w:val="005009FE"/>
    <w:rsid w:val="0051150F"/>
    <w:rsid w:val="005212BE"/>
    <w:rsid w:val="00521798"/>
    <w:rsid w:val="00526935"/>
    <w:rsid w:val="00536A15"/>
    <w:rsid w:val="00556A80"/>
    <w:rsid w:val="00562C7F"/>
    <w:rsid w:val="0057468B"/>
    <w:rsid w:val="00576D34"/>
    <w:rsid w:val="0057763A"/>
    <w:rsid w:val="00587E0E"/>
    <w:rsid w:val="005A6121"/>
    <w:rsid w:val="005B1335"/>
    <w:rsid w:val="005B1A73"/>
    <w:rsid w:val="005C4D72"/>
    <w:rsid w:val="005D403E"/>
    <w:rsid w:val="005E01F6"/>
    <w:rsid w:val="005E79C8"/>
    <w:rsid w:val="005F562A"/>
    <w:rsid w:val="005F62BB"/>
    <w:rsid w:val="00610B37"/>
    <w:rsid w:val="00613BE4"/>
    <w:rsid w:val="00615850"/>
    <w:rsid w:val="00652757"/>
    <w:rsid w:val="00663CC8"/>
    <w:rsid w:val="00673CE1"/>
    <w:rsid w:val="00683AB7"/>
    <w:rsid w:val="006917A1"/>
    <w:rsid w:val="006A1A4E"/>
    <w:rsid w:val="006B2460"/>
    <w:rsid w:val="006C4011"/>
    <w:rsid w:val="00702AC0"/>
    <w:rsid w:val="00702FFF"/>
    <w:rsid w:val="00706BC4"/>
    <w:rsid w:val="00723450"/>
    <w:rsid w:val="007340C8"/>
    <w:rsid w:val="00750B3C"/>
    <w:rsid w:val="0075648F"/>
    <w:rsid w:val="007B75AE"/>
    <w:rsid w:val="007E4C54"/>
    <w:rsid w:val="007F1E34"/>
    <w:rsid w:val="007F39B6"/>
    <w:rsid w:val="00820984"/>
    <w:rsid w:val="00823272"/>
    <w:rsid w:val="00845EE7"/>
    <w:rsid w:val="0086665D"/>
    <w:rsid w:val="00892ADE"/>
    <w:rsid w:val="00897F78"/>
    <w:rsid w:val="008A2B08"/>
    <w:rsid w:val="008A307F"/>
    <w:rsid w:val="008C52A5"/>
    <w:rsid w:val="008D0362"/>
    <w:rsid w:val="008E4FF3"/>
    <w:rsid w:val="008E6BD2"/>
    <w:rsid w:val="0091399C"/>
    <w:rsid w:val="009147AB"/>
    <w:rsid w:val="00922909"/>
    <w:rsid w:val="009279FF"/>
    <w:rsid w:val="0093315C"/>
    <w:rsid w:val="00944AD1"/>
    <w:rsid w:val="009519FB"/>
    <w:rsid w:val="009802C2"/>
    <w:rsid w:val="00990F10"/>
    <w:rsid w:val="009A02A1"/>
    <w:rsid w:val="009B10A9"/>
    <w:rsid w:val="009B325B"/>
    <w:rsid w:val="009C1C94"/>
    <w:rsid w:val="009F5FA1"/>
    <w:rsid w:val="00A30BAE"/>
    <w:rsid w:val="00A41A69"/>
    <w:rsid w:val="00A44564"/>
    <w:rsid w:val="00A46EF4"/>
    <w:rsid w:val="00A54F84"/>
    <w:rsid w:val="00A77E23"/>
    <w:rsid w:val="00A83200"/>
    <w:rsid w:val="00A9763B"/>
    <w:rsid w:val="00AB2EFE"/>
    <w:rsid w:val="00AC56D1"/>
    <w:rsid w:val="00AD1E4F"/>
    <w:rsid w:val="00AE009E"/>
    <w:rsid w:val="00AE7728"/>
    <w:rsid w:val="00AF1872"/>
    <w:rsid w:val="00AF34EA"/>
    <w:rsid w:val="00B0787F"/>
    <w:rsid w:val="00B10648"/>
    <w:rsid w:val="00B10A89"/>
    <w:rsid w:val="00B346A2"/>
    <w:rsid w:val="00B354D7"/>
    <w:rsid w:val="00B36EA2"/>
    <w:rsid w:val="00B44521"/>
    <w:rsid w:val="00B63896"/>
    <w:rsid w:val="00B63B3E"/>
    <w:rsid w:val="00B665F3"/>
    <w:rsid w:val="00B74B42"/>
    <w:rsid w:val="00B82D0A"/>
    <w:rsid w:val="00B97844"/>
    <w:rsid w:val="00BA5046"/>
    <w:rsid w:val="00BA7044"/>
    <w:rsid w:val="00BC729E"/>
    <w:rsid w:val="00BE1573"/>
    <w:rsid w:val="00BE28B7"/>
    <w:rsid w:val="00BE6F0B"/>
    <w:rsid w:val="00BF2999"/>
    <w:rsid w:val="00C25E50"/>
    <w:rsid w:val="00C25E51"/>
    <w:rsid w:val="00C3433D"/>
    <w:rsid w:val="00C3520D"/>
    <w:rsid w:val="00C4798A"/>
    <w:rsid w:val="00C51708"/>
    <w:rsid w:val="00C51C35"/>
    <w:rsid w:val="00C835DD"/>
    <w:rsid w:val="00CA2101"/>
    <w:rsid w:val="00CB6BDF"/>
    <w:rsid w:val="00CC7F37"/>
    <w:rsid w:val="00CE784E"/>
    <w:rsid w:val="00CF015D"/>
    <w:rsid w:val="00CF75DE"/>
    <w:rsid w:val="00D016CF"/>
    <w:rsid w:val="00D1078A"/>
    <w:rsid w:val="00D12CCF"/>
    <w:rsid w:val="00D15E80"/>
    <w:rsid w:val="00D16B2D"/>
    <w:rsid w:val="00D17D5B"/>
    <w:rsid w:val="00D17E08"/>
    <w:rsid w:val="00D56172"/>
    <w:rsid w:val="00D6094E"/>
    <w:rsid w:val="00D668C1"/>
    <w:rsid w:val="00D72FD0"/>
    <w:rsid w:val="00D867D1"/>
    <w:rsid w:val="00D96318"/>
    <w:rsid w:val="00DA3601"/>
    <w:rsid w:val="00DB70C3"/>
    <w:rsid w:val="00DB7464"/>
    <w:rsid w:val="00DC20BA"/>
    <w:rsid w:val="00DC4CE9"/>
    <w:rsid w:val="00DD52F6"/>
    <w:rsid w:val="00DE3881"/>
    <w:rsid w:val="00DE6DAB"/>
    <w:rsid w:val="00E06DBB"/>
    <w:rsid w:val="00E07A23"/>
    <w:rsid w:val="00E12F64"/>
    <w:rsid w:val="00E31425"/>
    <w:rsid w:val="00E33F12"/>
    <w:rsid w:val="00E510C9"/>
    <w:rsid w:val="00E57066"/>
    <w:rsid w:val="00E64059"/>
    <w:rsid w:val="00E67A30"/>
    <w:rsid w:val="00E85E34"/>
    <w:rsid w:val="00E86842"/>
    <w:rsid w:val="00EB7F3C"/>
    <w:rsid w:val="00ED0BCE"/>
    <w:rsid w:val="00ED47CE"/>
    <w:rsid w:val="00EE2C44"/>
    <w:rsid w:val="00EF56E6"/>
    <w:rsid w:val="00F07052"/>
    <w:rsid w:val="00F24B1E"/>
    <w:rsid w:val="00F26E3C"/>
    <w:rsid w:val="00F37B6F"/>
    <w:rsid w:val="00F41AA0"/>
    <w:rsid w:val="00F5245A"/>
    <w:rsid w:val="00F65702"/>
    <w:rsid w:val="00F65C68"/>
    <w:rsid w:val="00F75BEC"/>
    <w:rsid w:val="00FA0179"/>
    <w:rsid w:val="00FA34D6"/>
    <w:rsid w:val="00FB21B0"/>
    <w:rsid w:val="00FB39E8"/>
    <w:rsid w:val="00FD1267"/>
    <w:rsid w:val="00FD56F1"/>
    <w:rsid w:val="00FE275D"/>
    <w:rsid w:val="00FE64EA"/>
    <w:rsid w:val="00FF58EC"/>
    <w:rsid w:val="00FF6F59"/>
    <w:rsid w:val="00FF76D5"/>
    <w:rsid w:val="6F44C6A0"/>
    <w:rsid w:val="7389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804F094"/>
  <w15:docId w15:val="{3DE92E8C-C5A1-4C27-BFD9-B2FA6C7B8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2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62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7D5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B0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A2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B0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B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B08"/>
    <w:rPr>
      <w:rFonts w:ascii="Tahoma" w:eastAsia="Times New Roman" w:hAnsi="Tahoma" w:cs="Tahoma"/>
      <w:sz w:val="16"/>
      <w:szCs w:val="16"/>
      <w:lang w:val="en-US"/>
    </w:rPr>
  </w:style>
  <w:style w:type="character" w:customStyle="1" w:styleId="defaultbody">
    <w:name w:val="defaultbody"/>
    <w:basedOn w:val="DefaultParagraphFont"/>
    <w:rsid w:val="00E33F12"/>
  </w:style>
  <w:style w:type="character" w:customStyle="1" w:styleId="basebold">
    <w:name w:val="basebold"/>
    <w:basedOn w:val="DefaultParagraphFont"/>
    <w:rsid w:val="00EF56E6"/>
  </w:style>
  <w:style w:type="paragraph" w:styleId="NormalWeb">
    <w:name w:val="Normal (Web)"/>
    <w:basedOn w:val="Normal"/>
    <w:uiPriority w:val="99"/>
    <w:semiHidden/>
    <w:unhideWhenUsed/>
    <w:rsid w:val="00706BC4"/>
    <w:pPr>
      <w:spacing w:before="100" w:beforeAutospacing="1" w:after="100" w:afterAutospacing="1"/>
    </w:pPr>
    <w:rPr>
      <w:lang w:val="en-CA"/>
    </w:rPr>
  </w:style>
  <w:style w:type="table" w:styleId="TableGrid">
    <w:name w:val="Table Grid"/>
    <w:basedOn w:val="TableNormal"/>
    <w:uiPriority w:val="59"/>
    <w:rsid w:val="00D96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6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3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6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140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4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903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62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spe.on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F116FE70D7254A82B237971EC1FA9A" ma:contentTypeVersion="16" ma:contentTypeDescription="Create a new document." ma:contentTypeScope="" ma:versionID="6fd4f97223c4255ed91de9c7b3271e56">
  <xsd:schema xmlns:xsd="http://www.w3.org/2001/XMLSchema" xmlns:xs="http://www.w3.org/2001/XMLSchema" xmlns:p="http://schemas.microsoft.com/office/2006/metadata/properties" xmlns:ns2="ffa49789-525e-4e33-8cf8-77b81ced06a7" xmlns:ns3="7f28c7af-f37d-4a86-9ad2-2796fcb804c6" targetNamespace="http://schemas.microsoft.com/office/2006/metadata/properties" ma:root="true" ma:fieldsID="8a19758a86eb8cf35f4583c17724389e" ns2:_="" ns3:_="">
    <xsd:import namespace="ffa49789-525e-4e33-8cf8-77b81ced06a7"/>
    <xsd:import namespace="7f28c7af-f37d-4a86-9ad2-2796fcb804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49789-525e-4e33-8cf8-77b81ced06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55362a-012a-4a34-9102-9d24cb110ec5}" ma:internalName="TaxCatchAll" ma:showField="CatchAllData" ma:web="ffa49789-525e-4e33-8cf8-77b81ced06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8c7af-f37d-4a86-9ad2-2796fcb80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0669dfc-e555-446c-abe0-fb163d13e5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a49789-525e-4e33-8cf8-77b81ced06a7" xsi:nil="true"/>
    <lcf76f155ced4ddcb4097134ff3c332f xmlns="7f28c7af-f37d-4a86-9ad2-2796fcb804c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C0A322-E962-4A87-9224-E27B89B43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a49789-525e-4e33-8cf8-77b81ced06a7"/>
    <ds:schemaRef ds:uri="7f28c7af-f37d-4a86-9ad2-2796fcb80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AD84E0-190A-4EF4-BC56-EC14FC7516D7}">
  <ds:schemaRefs>
    <ds:schemaRef ds:uri="http://schemas.microsoft.com/office/2006/metadata/properties"/>
    <ds:schemaRef ds:uri="http://schemas.microsoft.com/office/infopath/2007/PartnerControls"/>
    <ds:schemaRef ds:uri="ffa49789-525e-4e33-8cf8-77b81ced06a7"/>
    <ds:schemaRef ds:uri="7f28c7af-f37d-4a86-9ad2-2796fcb804c6"/>
  </ds:schemaRefs>
</ds:datastoreItem>
</file>

<file path=customXml/itemProps3.xml><?xml version="1.0" encoding="utf-8"?>
<ds:datastoreItem xmlns:ds="http://schemas.openxmlformats.org/officeDocument/2006/customXml" ds:itemID="{330D97B5-D3D6-4942-B973-8D638A9B2D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jamal</dc:creator>
  <cp:lastModifiedBy>Marisa Violante</cp:lastModifiedBy>
  <cp:revision>2</cp:revision>
  <cp:lastPrinted>2019-10-03T13:01:00Z</cp:lastPrinted>
  <dcterms:created xsi:type="dcterms:W3CDTF">2022-05-03T17:57:00Z</dcterms:created>
  <dcterms:modified xsi:type="dcterms:W3CDTF">2022-05-0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F116FE70D7254A82B237971EC1FA9A</vt:lpwstr>
  </property>
  <property fmtid="{D5CDD505-2E9C-101B-9397-08002B2CF9AE}" pid="3" name="MediaServiceImageTags">
    <vt:lpwstr/>
  </property>
</Properties>
</file>